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2BEB" w:rsidRDefault="002B170E">
      <w:pPr>
        <w:ind w:leftChars="1100" w:left="2640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0;margin-top:0;width:153pt;height:36pt;z-index:1" filled="f" stroked="f">
            <v:textbox style="mso-next-textbox:#_x0000_s1027">
              <w:txbxContent>
                <w:p w:rsidR="00662BEB" w:rsidRDefault="00662BEB">
                  <w:pPr>
                    <w:rPr>
                      <w:rFonts w:eastAsia="標楷體"/>
                      <w:sz w:val="36"/>
                    </w:rPr>
                  </w:pPr>
                  <w:r>
                    <w:rPr>
                      <w:rFonts w:eastAsia="標楷體" w:hint="eastAsia"/>
                      <w:sz w:val="36"/>
                    </w:rPr>
                    <w:t>投標專用公文封</w:t>
                  </w:r>
                </w:p>
              </w:txbxContent>
            </v:textbox>
          </v:shape>
        </w:pict>
      </w:r>
    </w:p>
    <w:p w:rsidR="00662BEB" w:rsidRDefault="00662BEB">
      <w:pPr>
        <w:ind w:leftChars="1100" w:left="2640"/>
        <w:rPr>
          <w:rFonts w:ascii="標楷體" w:eastAsia="標楷體" w:hAnsi="標楷體"/>
        </w:rPr>
      </w:pPr>
    </w:p>
    <w:p w:rsidR="00662BEB" w:rsidRDefault="002B170E">
      <w:pPr>
        <w:ind w:leftChars="1100" w:left="2640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  <w:sz w:val="20"/>
        </w:rPr>
        <w:pict>
          <v:shape id="_x0000_s1028" type="#_x0000_t202" style="position:absolute;left:0;text-align:left;margin-left:27pt;margin-top:0;width:486pt;height:1in;z-index:2" filled="f" stroked="f">
            <v:textbox style="mso-next-textbox:#_x0000_s1028">
              <w:txbxContent>
                <w:p w:rsidR="00662BEB" w:rsidRDefault="00662BEB">
                  <w:pPr>
                    <w:rPr>
                      <w:rFonts w:ascii="標楷體" w:eastAsia="標楷體" w:hAnsi="標楷體"/>
                      <w:sz w:val="48"/>
                    </w:rPr>
                  </w:pPr>
                  <w:r>
                    <w:rPr>
                      <w:rFonts w:ascii="標楷體" w:eastAsia="標楷體" w:hAnsi="標楷體" w:hint="eastAsia"/>
                      <w:sz w:val="48"/>
                    </w:rPr>
                    <w:t>22101</w:t>
                  </w:r>
                </w:p>
                <w:p w:rsidR="00662BEB" w:rsidRDefault="003B370B">
                  <w:pPr>
                    <w:rPr>
                      <w:rFonts w:ascii="標楷體" w:eastAsia="標楷體" w:hAnsi="標楷體"/>
                      <w:sz w:val="48"/>
                    </w:rPr>
                  </w:pPr>
                  <w:r>
                    <w:rPr>
                      <w:rFonts w:ascii="標楷體" w:eastAsia="標楷體" w:hAnsi="標楷體" w:hint="eastAsia"/>
                      <w:sz w:val="48"/>
                    </w:rPr>
                    <w:t>新</w:t>
                  </w:r>
                  <w:r w:rsidR="00662BEB">
                    <w:rPr>
                      <w:rFonts w:ascii="標楷體" w:eastAsia="標楷體" w:hAnsi="標楷體" w:hint="eastAsia"/>
                      <w:sz w:val="48"/>
                    </w:rPr>
                    <w:t>北</w:t>
                  </w:r>
                  <w:r>
                    <w:rPr>
                      <w:rFonts w:ascii="標楷體" w:eastAsia="標楷體" w:hAnsi="標楷體" w:hint="eastAsia"/>
                      <w:sz w:val="48"/>
                    </w:rPr>
                    <w:t>市汐止區</w:t>
                  </w:r>
                  <w:r w:rsidR="00662BEB">
                    <w:rPr>
                      <w:rFonts w:ascii="標楷體" w:eastAsia="標楷體" w:hAnsi="標楷體" w:hint="eastAsia"/>
                      <w:sz w:val="48"/>
                    </w:rPr>
                    <w:t>新台五路1段79號2樓</w:t>
                  </w:r>
                </w:p>
              </w:txbxContent>
            </v:textbox>
          </v:shape>
        </w:pict>
      </w:r>
    </w:p>
    <w:p w:rsidR="00662BEB" w:rsidRDefault="00662BEB">
      <w:pPr>
        <w:ind w:leftChars="1100" w:left="2640"/>
        <w:rPr>
          <w:rFonts w:ascii="標楷體" w:eastAsia="標楷體" w:hAnsi="標楷體"/>
        </w:rPr>
      </w:pPr>
    </w:p>
    <w:p w:rsidR="00662BEB" w:rsidRDefault="00662BEB">
      <w:pPr>
        <w:ind w:leftChars="1100" w:left="2640"/>
        <w:rPr>
          <w:rFonts w:ascii="標楷體" w:eastAsia="標楷體" w:hAnsi="標楷體"/>
        </w:rPr>
      </w:pPr>
    </w:p>
    <w:p w:rsidR="00662BEB" w:rsidRDefault="00662BEB">
      <w:pPr>
        <w:ind w:leftChars="1100" w:left="2640"/>
        <w:rPr>
          <w:rFonts w:ascii="標楷體" w:eastAsia="標楷體" w:hAnsi="標楷體"/>
        </w:rPr>
      </w:pPr>
    </w:p>
    <w:p w:rsidR="00662BEB" w:rsidRDefault="00662BEB" w:rsidP="005B08B8">
      <w:pPr>
        <w:rPr>
          <w:rFonts w:ascii="標楷體" w:eastAsia="標楷體" w:hAnsi="標楷體"/>
        </w:rPr>
      </w:pPr>
    </w:p>
    <w:p w:rsidR="00662BEB" w:rsidRDefault="00662BEB">
      <w:pPr>
        <w:ind w:leftChars="1100" w:left="2640"/>
        <w:rPr>
          <w:rFonts w:ascii="標楷體" w:eastAsia="標楷體" w:hAnsi="標楷體"/>
        </w:rPr>
      </w:pPr>
    </w:p>
    <w:p w:rsidR="00690281" w:rsidRDefault="002B170E">
      <w:pPr>
        <w:rPr>
          <w:rFonts w:ascii="標楷體" w:eastAsia="標楷體" w:hAnsi="標楷體"/>
          <w:sz w:val="96"/>
          <w:bdr w:val="single" w:sz="4" w:space="0" w:color="auto"/>
        </w:rPr>
      </w:pPr>
      <w:r>
        <w:rPr>
          <w:rFonts w:ascii="標楷體" w:eastAsia="標楷體" w:hAnsi="標楷體"/>
          <w:noProof/>
          <w:sz w:val="96"/>
          <w:bdr w:val="single" w:sz="4" w:space="0" w:color="auto"/>
        </w:rPr>
        <w:pict>
          <v:shape id="_x0000_s1029" type="#_x0000_t202" style="position:absolute;margin-left:0;margin-top:.4pt;width:668.6pt;height:43.95pt;z-index:3;mso-height-percent:200;mso-position-horizontal:center;mso-height-percent:200;mso-width-relative:margin;mso-height-relative:margin">
            <v:textbox style="mso-fit-shape-to-text:t">
              <w:txbxContent>
                <w:p w:rsidR="00690281" w:rsidRPr="00690281" w:rsidRDefault="00690281" w:rsidP="00690281">
                  <w:pPr>
                    <w:jc w:val="center"/>
                    <w:rPr>
                      <w:rFonts w:ascii="標楷體" w:eastAsia="標楷體" w:hAnsi="標楷體"/>
                      <w:sz w:val="48"/>
                      <w:szCs w:val="48"/>
                    </w:rPr>
                  </w:pPr>
                  <w:r w:rsidRPr="00690281">
                    <w:rPr>
                      <w:rFonts w:ascii="標楷體" w:eastAsia="標楷體" w:hAnsi="標楷體" w:hint="eastAsia"/>
                      <w:sz w:val="48"/>
                      <w:szCs w:val="48"/>
                    </w:rPr>
                    <w:t>財團法人中國生產力中心行政與安全衛生管理室採購組收</w:t>
                  </w:r>
                </w:p>
              </w:txbxContent>
            </v:textbox>
          </v:shape>
        </w:pict>
      </w:r>
      <w:r w:rsidR="00662BEB">
        <w:rPr>
          <w:rFonts w:ascii="標楷體" w:eastAsia="標楷體" w:hAnsi="標楷體" w:hint="eastAsia"/>
          <w:sz w:val="96"/>
        </w:rPr>
        <w:t xml:space="preserve">　</w:t>
      </w:r>
      <w:r w:rsidR="00662BEB">
        <w:rPr>
          <w:rFonts w:ascii="標楷體" w:eastAsia="標楷體" w:hAnsi="標楷體" w:hint="eastAsia"/>
          <w:sz w:val="96"/>
          <w:bdr w:val="single" w:sz="4" w:space="0" w:color="auto"/>
        </w:rPr>
        <w:t xml:space="preserve">　</w:t>
      </w:r>
    </w:p>
    <w:p w:rsidR="00690281" w:rsidRDefault="00690281">
      <w:pPr>
        <w:rPr>
          <w:rFonts w:ascii="標楷體" w:eastAsia="標楷體" w:hAnsi="標楷體"/>
        </w:rPr>
      </w:pPr>
    </w:p>
    <w:p w:rsidR="000737F6" w:rsidRPr="00C4151E" w:rsidRDefault="00662BEB" w:rsidP="00A30B0E">
      <w:pPr>
        <w:spacing w:line="500" w:lineRule="exact"/>
        <w:ind w:leftChars="1067" w:left="4199" w:hangingChars="512" w:hanging="1638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</w:rPr>
        <w:t>標</w:t>
      </w:r>
      <w:r w:rsidRPr="00F94E12">
        <w:rPr>
          <w:rFonts w:ascii="標楷體" w:eastAsia="標楷體" w:hAnsi="標楷體" w:hint="eastAsia"/>
          <w:sz w:val="32"/>
        </w:rPr>
        <w:t>案名稱：</w:t>
      </w:r>
      <w:r w:rsidR="00F43091" w:rsidRPr="00F43091">
        <w:rPr>
          <w:rFonts w:ascii="標楷體" w:eastAsia="標楷體" w:hAnsi="標楷體" w:hint="eastAsia"/>
          <w:sz w:val="32"/>
        </w:rPr>
        <w:t>「</w:t>
      </w:r>
      <w:r w:rsidR="00C733E2" w:rsidRPr="00C733E2">
        <w:rPr>
          <w:rFonts w:ascii="標楷體" w:eastAsia="標楷體" w:hAnsi="標楷體" w:hint="eastAsia"/>
          <w:sz w:val="32"/>
        </w:rPr>
        <w:t>110年度協助傳統產業技術開發計畫-獲補助個案計畫後續執行成效追蹤調查與案例分析</w:t>
      </w:r>
      <w:r w:rsidR="00F43091" w:rsidRPr="00F43091">
        <w:rPr>
          <w:rFonts w:ascii="標楷體" w:eastAsia="標楷體" w:hAnsi="標楷體" w:hint="eastAsia"/>
          <w:sz w:val="32"/>
        </w:rPr>
        <w:t>」委外案(案號：</w:t>
      </w:r>
      <w:r w:rsidR="00C733E2" w:rsidRPr="00C733E2">
        <w:rPr>
          <w:rFonts w:ascii="標楷體" w:eastAsia="標楷體" w:hAnsi="標楷體"/>
          <w:sz w:val="32"/>
        </w:rPr>
        <w:t>1101000248</w:t>
      </w:r>
      <w:bookmarkStart w:id="0" w:name="_GoBack"/>
      <w:bookmarkEnd w:id="0"/>
      <w:r w:rsidR="00F43091" w:rsidRPr="00F43091">
        <w:rPr>
          <w:rFonts w:ascii="標楷體" w:eastAsia="標楷體" w:hAnsi="標楷體" w:hint="eastAsia"/>
          <w:sz w:val="32"/>
        </w:rPr>
        <w:t>)</w:t>
      </w:r>
    </w:p>
    <w:p w:rsidR="00662BEB" w:rsidRDefault="00662BEB" w:rsidP="003B370B">
      <w:pPr>
        <w:spacing w:line="500" w:lineRule="exact"/>
        <w:ind w:leftChars="1067" w:left="4199" w:hangingChars="512" w:hanging="1638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>廠商名稱：</w:t>
      </w:r>
    </w:p>
    <w:p w:rsidR="003B370B" w:rsidRDefault="003B370B" w:rsidP="003B370B">
      <w:pPr>
        <w:spacing w:line="500" w:lineRule="exact"/>
        <w:ind w:leftChars="1067" w:left="4199" w:hangingChars="512" w:hanging="1638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>連 絡 人：</w:t>
      </w:r>
    </w:p>
    <w:p w:rsidR="003B370B" w:rsidRDefault="003B370B" w:rsidP="003B370B">
      <w:pPr>
        <w:spacing w:line="500" w:lineRule="exact"/>
        <w:ind w:leftChars="1067" w:left="4199" w:hangingChars="512" w:hanging="1638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>電    話：</w:t>
      </w:r>
    </w:p>
    <w:p w:rsidR="00662BEB" w:rsidRDefault="00662BEB" w:rsidP="003B370B">
      <w:pPr>
        <w:spacing w:line="500" w:lineRule="exact"/>
        <w:rPr>
          <w:rFonts w:ascii="標楷體" w:eastAsia="標楷體" w:hAnsi="標楷體"/>
          <w:sz w:val="32"/>
        </w:rPr>
      </w:pPr>
      <w:r>
        <w:rPr>
          <w:rFonts w:ascii="標楷體" w:eastAsia="標楷體" w:hAnsi="標楷體" w:hint="eastAsia"/>
          <w:sz w:val="32"/>
        </w:rPr>
        <w:t xml:space="preserve">　　　　　　　　地　　址：</w:t>
      </w:r>
    </w:p>
    <w:sectPr w:rsidR="00662BEB" w:rsidSect="00DD1DE1">
      <w:pgSz w:w="16838" w:h="11906" w:orient="landscape" w:code="9"/>
      <w:pgMar w:top="1797" w:right="1440" w:bottom="1797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170E" w:rsidRDefault="002B170E" w:rsidP="00ED2AF2">
      <w:r>
        <w:separator/>
      </w:r>
    </w:p>
  </w:endnote>
  <w:endnote w:type="continuationSeparator" w:id="0">
    <w:p w:rsidR="002B170E" w:rsidRDefault="002B170E" w:rsidP="00ED2A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170E" w:rsidRDefault="002B170E" w:rsidP="00ED2AF2">
      <w:r>
        <w:separator/>
      </w:r>
    </w:p>
  </w:footnote>
  <w:footnote w:type="continuationSeparator" w:id="0">
    <w:p w:rsidR="002B170E" w:rsidRDefault="002B170E" w:rsidP="00ED2A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tDAyMrEwNjc0MjGwNDRS0lEKTi0uzszPAykwrAUAIpL89CwAAAA="/>
  </w:docVars>
  <w:rsids>
    <w:rsidRoot w:val="00A25400"/>
    <w:rsid w:val="00013DF9"/>
    <w:rsid w:val="000737F6"/>
    <w:rsid w:val="001544C9"/>
    <w:rsid w:val="002002C9"/>
    <w:rsid w:val="00215090"/>
    <w:rsid w:val="002B170E"/>
    <w:rsid w:val="002C69E1"/>
    <w:rsid w:val="002F1557"/>
    <w:rsid w:val="003061C6"/>
    <w:rsid w:val="00356640"/>
    <w:rsid w:val="003A1A92"/>
    <w:rsid w:val="003B370B"/>
    <w:rsid w:val="004A50C8"/>
    <w:rsid w:val="004C43AF"/>
    <w:rsid w:val="004F2806"/>
    <w:rsid w:val="00527813"/>
    <w:rsid w:val="00540990"/>
    <w:rsid w:val="005B08B8"/>
    <w:rsid w:val="005F2845"/>
    <w:rsid w:val="00662BEB"/>
    <w:rsid w:val="00690281"/>
    <w:rsid w:val="006A4CC6"/>
    <w:rsid w:val="006C4BC0"/>
    <w:rsid w:val="006D151F"/>
    <w:rsid w:val="007663DD"/>
    <w:rsid w:val="007B631A"/>
    <w:rsid w:val="007B7F22"/>
    <w:rsid w:val="00804F16"/>
    <w:rsid w:val="008B79F7"/>
    <w:rsid w:val="008D7C9A"/>
    <w:rsid w:val="00954AEE"/>
    <w:rsid w:val="009C3DA9"/>
    <w:rsid w:val="00A25400"/>
    <w:rsid w:val="00A30B0E"/>
    <w:rsid w:val="00AA5905"/>
    <w:rsid w:val="00B05FD2"/>
    <w:rsid w:val="00BE33CB"/>
    <w:rsid w:val="00BF5F74"/>
    <w:rsid w:val="00C4151E"/>
    <w:rsid w:val="00C733E2"/>
    <w:rsid w:val="00CB3AEB"/>
    <w:rsid w:val="00CB71AD"/>
    <w:rsid w:val="00D0531E"/>
    <w:rsid w:val="00DD1DE1"/>
    <w:rsid w:val="00ED2AF2"/>
    <w:rsid w:val="00F159B0"/>
    <w:rsid w:val="00F43091"/>
    <w:rsid w:val="00F63091"/>
    <w:rsid w:val="00F82196"/>
    <w:rsid w:val="00F87DA2"/>
    <w:rsid w:val="00F94E12"/>
    <w:rsid w:val="00F95ABE"/>
    <w:rsid w:val="00FE4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10BF3DA-DFF5-4E69-8EAF-7FCA4AC8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D1DE1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D2A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ED2AF2"/>
    <w:rPr>
      <w:kern w:val="2"/>
    </w:rPr>
  </w:style>
  <w:style w:type="paragraph" w:styleId="a5">
    <w:name w:val="footer"/>
    <w:basedOn w:val="a"/>
    <w:link w:val="a6"/>
    <w:rsid w:val="00ED2A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ED2AF2"/>
    <w:rPr>
      <w:kern w:val="2"/>
    </w:rPr>
  </w:style>
  <w:style w:type="paragraph" w:styleId="a7">
    <w:name w:val="Balloon Text"/>
    <w:basedOn w:val="a"/>
    <w:link w:val="a8"/>
    <w:rsid w:val="00690281"/>
    <w:rPr>
      <w:rFonts w:ascii="Cambria" w:hAnsi="Cambria"/>
      <w:sz w:val="18"/>
      <w:szCs w:val="18"/>
    </w:rPr>
  </w:style>
  <w:style w:type="character" w:customStyle="1" w:styleId="a8">
    <w:name w:val="註解方塊文字 字元"/>
    <w:link w:val="a7"/>
    <w:rsid w:val="00690281"/>
    <w:rPr>
      <w:rFonts w:ascii="Cambria" w:eastAsia="新細明體" w:hAnsi="Cambria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</Words>
  <Characters>99</Characters>
  <Application>Microsoft Office Word</Application>
  <DocSecurity>0</DocSecurity>
  <Lines>1</Lines>
  <Paragraphs>1</Paragraphs>
  <ScaleCrop>false</ScaleCrop>
  <Company>CPC</Company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１經濟部公司登記證明文件</dc:title>
  <dc:creator>CPC</dc:creator>
  <cp:lastModifiedBy>01694李麗娟</cp:lastModifiedBy>
  <cp:revision>7</cp:revision>
  <cp:lastPrinted>2006-07-07T07:36:00Z</cp:lastPrinted>
  <dcterms:created xsi:type="dcterms:W3CDTF">2019-03-28T05:35:00Z</dcterms:created>
  <dcterms:modified xsi:type="dcterms:W3CDTF">2021-07-15T06:17:00Z</dcterms:modified>
</cp:coreProperties>
</file>